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EF2AE" w14:textId="77777777" w:rsidR="00E41AD9" w:rsidRPr="00FA609F" w:rsidRDefault="00E41AD9" w:rsidP="00FA609F">
      <w:pPr>
        <w:spacing w:line="480" w:lineRule="auto"/>
        <w:rPr>
          <w:rFonts w:ascii="Times New Roman" w:hAnsi="Times New Roman" w:cs="Times New Roman"/>
          <w:sz w:val="24"/>
          <w:szCs w:val="24"/>
          <w:lang w:val="es-MX"/>
        </w:rPr>
      </w:pPr>
      <w:r w:rsidRPr="00FA609F">
        <w:rPr>
          <w:rFonts w:ascii="Times New Roman" w:hAnsi="Times New Roman" w:cs="Times New Roman"/>
          <w:sz w:val="24"/>
          <w:szCs w:val="24"/>
          <w:lang w:val="es-MX"/>
        </w:rPr>
        <w:t>Carlos Lopez</w:t>
      </w:r>
    </w:p>
    <w:p w14:paraId="77E0E210" w14:textId="77777777" w:rsidR="00E41AD9" w:rsidRPr="00FA609F" w:rsidRDefault="00E41AD9" w:rsidP="00FA609F">
      <w:pPr>
        <w:spacing w:line="480" w:lineRule="auto"/>
        <w:rPr>
          <w:rFonts w:ascii="Times New Roman" w:hAnsi="Times New Roman" w:cs="Times New Roman"/>
          <w:sz w:val="24"/>
          <w:szCs w:val="24"/>
          <w:lang w:val="es-MX"/>
        </w:rPr>
      </w:pPr>
      <w:r w:rsidRPr="00FA609F">
        <w:rPr>
          <w:rFonts w:ascii="Times New Roman" w:hAnsi="Times New Roman" w:cs="Times New Roman"/>
          <w:sz w:val="24"/>
          <w:szCs w:val="24"/>
          <w:lang w:val="es-MX"/>
        </w:rPr>
        <w:t>Dr. Amy (Amanda) Fish</w:t>
      </w:r>
    </w:p>
    <w:p w14:paraId="094D8364" w14:textId="77777777" w:rsidR="00E41AD9" w:rsidRPr="00FA609F" w:rsidRDefault="00E41AD9" w:rsidP="00FA609F">
      <w:pPr>
        <w:spacing w:line="480" w:lineRule="auto"/>
        <w:rPr>
          <w:rFonts w:ascii="Times New Roman" w:hAnsi="Times New Roman" w:cs="Times New Roman"/>
          <w:sz w:val="24"/>
          <w:szCs w:val="24"/>
        </w:rPr>
      </w:pPr>
      <w:r w:rsidRPr="00FA609F">
        <w:rPr>
          <w:rFonts w:ascii="Times New Roman" w:hAnsi="Times New Roman" w:cs="Times New Roman"/>
          <w:sz w:val="24"/>
          <w:szCs w:val="24"/>
        </w:rPr>
        <w:t>KHC ST111 Studio I</w:t>
      </w:r>
    </w:p>
    <w:p w14:paraId="7DB6454D" w14:textId="77777777" w:rsidR="00E41AD9" w:rsidRPr="00FA609F" w:rsidRDefault="00E41AD9" w:rsidP="00FA609F">
      <w:pPr>
        <w:spacing w:line="480" w:lineRule="auto"/>
        <w:rPr>
          <w:rFonts w:ascii="Times New Roman" w:hAnsi="Times New Roman" w:cs="Times New Roman"/>
          <w:sz w:val="24"/>
          <w:szCs w:val="24"/>
        </w:rPr>
      </w:pPr>
      <w:r w:rsidRPr="00FA609F">
        <w:rPr>
          <w:rFonts w:ascii="Times New Roman" w:hAnsi="Times New Roman" w:cs="Times New Roman"/>
          <w:sz w:val="24"/>
          <w:szCs w:val="24"/>
        </w:rPr>
        <w:t>23 October 2019</w:t>
      </w:r>
    </w:p>
    <w:p w14:paraId="582FF6A1" w14:textId="02D4CA2C" w:rsidR="00795F9D" w:rsidRDefault="00E6015C" w:rsidP="00FA609F">
      <w:pPr>
        <w:spacing w:line="480" w:lineRule="auto"/>
        <w:jc w:val="center"/>
        <w:rPr>
          <w:rFonts w:ascii="Times New Roman" w:hAnsi="Times New Roman" w:cs="Times New Roman"/>
          <w:b/>
          <w:bCs/>
          <w:sz w:val="28"/>
          <w:szCs w:val="28"/>
        </w:rPr>
      </w:pPr>
      <w:r w:rsidRPr="00FA609F">
        <w:rPr>
          <w:rFonts w:ascii="Times New Roman" w:hAnsi="Times New Roman" w:cs="Times New Roman"/>
          <w:b/>
          <w:bCs/>
          <w:sz w:val="28"/>
          <w:szCs w:val="28"/>
        </w:rPr>
        <w:t>First Paragraph of Art Review</w:t>
      </w:r>
    </w:p>
    <w:p w14:paraId="6A67114D" w14:textId="77777777" w:rsidR="00FA609F" w:rsidRDefault="00FA609F" w:rsidP="00FA609F">
      <w:pPr>
        <w:spacing w:line="480" w:lineRule="auto"/>
        <w:rPr>
          <w:rFonts w:ascii="Times New Roman" w:hAnsi="Times New Roman" w:cs="Times New Roman"/>
          <w:sz w:val="24"/>
          <w:szCs w:val="24"/>
        </w:rPr>
      </w:pPr>
      <w:r>
        <w:rPr>
          <w:rFonts w:ascii="Times New Roman" w:hAnsi="Times New Roman" w:cs="Times New Roman"/>
          <w:sz w:val="24"/>
          <w:szCs w:val="24"/>
        </w:rPr>
        <w:t xml:space="preserve">“Aww, that’s cute. They connected all the countries through yarn.” “…Oh, it’s barbed wire.” </w:t>
      </w:r>
    </w:p>
    <w:p w14:paraId="385CAF8F" w14:textId="05296054" w:rsidR="00FA609F" w:rsidRPr="00FA609F" w:rsidRDefault="00FA609F" w:rsidP="00FA609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se were my first thoughts as I</w:t>
      </w:r>
      <w:r w:rsidR="00CB45B7">
        <w:rPr>
          <w:rFonts w:ascii="Times New Roman" w:hAnsi="Times New Roman" w:cs="Times New Roman"/>
          <w:sz w:val="24"/>
          <w:szCs w:val="24"/>
        </w:rPr>
        <w:t xml:space="preserve"> saw the introductory work of art</w:t>
      </w:r>
      <w:r>
        <w:rPr>
          <w:rFonts w:ascii="Times New Roman" w:hAnsi="Times New Roman" w:cs="Times New Roman"/>
          <w:sz w:val="24"/>
          <w:szCs w:val="24"/>
        </w:rPr>
        <w:t xml:space="preserve"> </w:t>
      </w:r>
      <w:r w:rsidR="00CB45B7">
        <w:rPr>
          <w:rFonts w:ascii="Times New Roman" w:hAnsi="Times New Roman" w:cs="Times New Roman"/>
          <w:sz w:val="24"/>
          <w:szCs w:val="24"/>
        </w:rPr>
        <w:t>in the</w:t>
      </w:r>
      <w:r>
        <w:rPr>
          <w:rFonts w:ascii="Times New Roman" w:hAnsi="Times New Roman" w:cs="Times New Roman"/>
          <w:sz w:val="24"/>
          <w:szCs w:val="24"/>
        </w:rPr>
        <w:t xml:space="preserve"> exhibition </w:t>
      </w:r>
      <w:r w:rsidR="00CB45B7">
        <w:rPr>
          <w:rFonts w:ascii="Times New Roman" w:hAnsi="Times New Roman" w:cs="Times New Roman"/>
          <w:i/>
          <w:iCs/>
          <w:sz w:val="24"/>
          <w:szCs w:val="24"/>
        </w:rPr>
        <w:t>When Home Won’t Let You Stay</w:t>
      </w:r>
      <w:r w:rsidR="00CB45B7">
        <w:rPr>
          <w:rFonts w:ascii="Times New Roman" w:hAnsi="Times New Roman" w:cs="Times New Roman"/>
          <w:sz w:val="24"/>
          <w:szCs w:val="24"/>
        </w:rPr>
        <w:t xml:space="preserve"> in the ICA in Boston</w:t>
      </w:r>
      <w:r w:rsidR="00CB45B7">
        <w:rPr>
          <w:rFonts w:ascii="Times New Roman" w:hAnsi="Times New Roman" w:cs="Times New Roman"/>
          <w:sz w:val="24"/>
          <w:szCs w:val="24"/>
        </w:rPr>
        <w:t>. This specific art piece titled “Woven Chronicle” serves as the thesis for the whole exhibition since it presents us to the conflicting ideas that are interlaced throughout. You see, despite the entire map of the world being connected by cables, these cables serve as borders between these nations and are depicted as barbed wire since despite us becoming more globalized than ever before, we are also becoming more and more divided and hostile to outsiders. Therefore, what this exhibition aimed to achieve was to show us what the outsiders feel and go through, for if we understand that these migrants that have no home are people just like you and me</w:t>
      </w:r>
      <w:r w:rsidR="00433308">
        <w:rPr>
          <w:rFonts w:ascii="Times New Roman" w:hAnsi="Times New Roman" w:cs="Times New Roman"/>
          <w:sz w:val="24"/>
          <w:szCs w:val="24"/>
        </w:rPr>
        <w:t>, trying to survive and just looking for a place to belong to, then we can brake down these walls and borders that we put up.</w:t>
      </w:r>
      <w:bookmarkStart w:id="0" w:name="_GoBack"/>
      <w:bookmarkEnd w:id="0"/>
    </w:p>
    <w:sectPr w:rsidR="00FA609F" w:rsidRPr="00FA60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wsLA0MDUzMbOwNLVU0lEKTi0uzszPAykwrAUA5VqC9iwAAAA="/>
  </w:docVars>
  <w:rsids>
    <w:rsidRoot w:val="00E41AD9"/>
    <w:rsid w:val="00433308"/>
    <w:rsid w:val="00795F9D"/>
    <w:rsid w:val="00CB45B7"/>
    <w:rsid w:val="00E41AD9"/>
    <w:rsid w:val="00E6015C"/>
    <w:rsid w:val="00FA60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E53C6"/>
  <w15:chartTrackingRefBased/>
  <w15:docId w15:val="{D3B71095-D27C-463B-923E-64D88CCEC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41AD9"/>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Pages>
  <Words>165</Words>
  <Characters>94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2</cp:revision>
  <dcterms:created xsi:type="dcterms:W3CDTF">2019-10-30T06:01:00Z</dcterms:created>
  <dcterms:modified xsi:type="dcterms:W3CDTF">2019-10-30T07:38:00Z</dcterms:modified>
</cp:coreProperties>
</file>